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Qatar</w:t>
      </w:r>
      <w:r>
        <w:t xml:space="preserve"> </w:t>
      </w:r>
      <w:r>
        <w:t xml:space="preserve">Doha</w:t>
      </w:r>
    </w:p>
    <w:bookmarkStart w:id="21" w:name="X825ec59a1e87f864662a179d184639a06b25f48"/>
    <w:p>
      <w:pPr>
        <w:pStyle w:val="Heading1"/>
      </w:pPr>
      <w:r>
        <w:t xml:space="preserve">Scholarship Application Letter for Chemistry Studies in Qatar Doha</w:t>
      </w:r>
    </w:p>
    <w:p>
      <w:pPr>
        <w:pStyle w:val="FirstParagraph"/>
      </w:pPr>
      <w:r>
        <w:t xml:space="preserve">May 15, 2024</w:t>
      </w:r>
    </w:p>
    <w:p>
      <w:pPr>
        <w:pStyle w:val="BodyText"/>
      </w:pPr>
      <w:r>
        <w:t xml:space="preserve">Admissions Committee</w:t>
      </w:r>
      <w:r>
        <w:br/>
      </w:r>
      <w:r>
        <w:t xml:space="preserve">Qatar University</w:t>
      </w:r>
      <w:r>
        <w:br/>
      </w:r>
      <w:r>
        <w:t xml:space="preserve">Education City, Doha, Qatar</w:t>
      </w:r>
    </w:p>
    <w:bookmarkStart w:id="20" w:name="X26f7f435a94fd5b848466180be4fe4f80a36d72"/>
    <w:p>
      <w:pPr>
        <w:pStyle w:val="Heading2"/>
      </w:pPr>
      <w:r>
        <w:t xml:space="preserve">Subject: Scholarship Application Letter for Master's Program in Chemistry</w:t>
      </w:r>
    </w:p>
    <w:p>
      <w:pPr>
        <w:pStyle w:val="FirstParagraph"/>
      </w:pPr>
      <w:r>
        <w:t xml:space="preserve">Dear Esteemed Members of the Admissions Committee,</w:t>
      </w:r>
    </w:p>
    <w:p>
      <w:pPr>
        <w:pStyle w:val="BodyText"/>
      </w:pPr>
      <w:r>
        <w:t xml:space="preserve">It is with profound enthusiasm and unwavering dedication that I submit my Scholarship Application Letter for admission into the Master of Science program in Chemistry at Qatar University, located within the dynamic academic hub of Qatar Doha. As a passionate aspiring Chemist with a decade-long commitment to scientific excellence, I am eager to contribute to Qatar's visionary national goals while advancing my expertise in sustainable chemistry solutions critical for the Middle East region.</w:t>
      </w:r>
    </w:p>
    <w:p>
      <w:pPr>
        <w:pStyle w:val="BodyText"/>
      </w:pPr>
      <w:r>
        <w:t xml:space="preserve">My academic journey began at King Saud University, where I graduated with honors (GPA: 3.8/4.0) in Chemistry, completing a thesis on "Nanomaterials for Water Purification" that earned departmental recognition. During my undergraduate studies, I conducted independent research on photocatalytic degradation of industrial pollutants under the supervision of Dr. Fatima Al-Mansoori, a leading environmental chemist whose mentorship ignited my commitment to solving regional water scarcity challenges. This work culminated in a co-authored publication in the *Journal of Environmental Chemistry*, affirming my capacity for rigorous scientific inquiry. My academic rigor extends beyond coursework; I maintained an active role as Vice President of the University's Chemistry Club, organizing 15+ workshops on green chemistry principles attended by 300+ students across Qatar Doha's academic community.</w:t>
      </w:r>
    </w:p>
    <w:p>
      <w:pPr>
        <w:pStyle w:val="BodyText"/>
      </w:pPr>
      <w:r>
        <w:t xml:space="preserve">What distinguishes my Scholarship Application Letter is my strategic alignment with Qatar National Vision 2030 and the national imperative for scientific self-sufficiency. Having witnessed firsthand the environmental pressures facing Gulf nations—from desalination energy demands to industrial waste management—I recognize that a career as a Chemist must be rooted in practical regional solutions. Qatar Doha's transformation into an international knowledge capital, exemplified by Education City's partnerships with global institutions like Carnegie Mellon and Texas A&amp;M, provides the perfect ecosystem for my professional development. I am particularly drawn to Professor Ahmed Al-Muhannadi's work on catalytic processes at Qatar University, which directly complements my research interests in sustainable energy materials.</w:t>
      </w:r>
    </w:p>
    <w:p>
      <w:pPr>
        <w:pStyle w:val="BodyText"/>
      </w:pPr>
      <w:r>
        <w:t xml:space="preserve">My professional experience further validates my readiness to excel in this program. As a Research Assistant at the Qatar Environment and Energy Research Institute (QEERI), I contributed to a 24-month project funded by the Qatar National Research Fund, developing low-cost sensors for detecting heavy metals in groundwater. This role demanded precision in analytical chemistry techniques—HPLC, GC-MS, and XRD—that I mastered while working alongside Qatari scientists. My work was cited in QEERI's 2023 Annual Report as instrumental to their "Water Security Initiative," reinforcing my belief that effective chemistry must serve community needs. This experience solidified my conviction that becoming a Chemist requires not just technical mastery but cultural fluency in the region's environmental context—a perspective I will bring to Qatar Doha's academic environment.</w:t>
      </w:r>
    </w:p>
    <w:p>
      <w:pPr>
        <w:pStyle w:val="BodyText"/>
      </w:pPr>
      <w:r>
        <w:t xml:space="preserve">My proposed research focus for the Master's program, "Advanced Membrane Technologies for Brackish Water Desalination Using Metal-Organic Frameworks," directly addresses two national priorities: water security and renewable energy transition. I have already initiated preliminary discussions with Dr. Al-Muhannadi regarding collaborative instrumentation access at Qatar University's Advanced Materials Research Center. This project has the potential to reduce desalination costs by 22% (per preliminary modeling), a significant contribution to Qatar's goal of reducing per-capita water consumption by 15% by 2030. I am confident that my technical skills combined with my understanding of local environmental challenges will make me an asset to your research ecosystem in Qatar Doha.</w:t>
      </w:r>
    </w:p>
    <w:p>
      <w:pPr>
        <w:pStyle w:val="BodyText"/>
      </w:pPr>
      <w:r>
        <w:t xml:space="preserve">Financial considerations necessitate this scholarship, though they are secondary to my mission. While I have secured partial funding through a regional STEM fellowship, the full tuition and living expenses required for immersive research exceed my personal resources. This Scholarship Application Letter represents not merely financial assistance but an investment in Qatar's future scientific leadership. As a Chemist committed to regional impact, I pledge that this scholarship will accelerate my capacity to develop technologies tailored to Qatar's unique geographical and industrial needs—technologies that will be deployed across the Gulf Cooperation Council states within five years of graduation.</w:t>
      </w:r>
    </w:p>
    <w:p>
      <w:pPr>
        <w:pStyle w:val="BodyText"/>
      </w:pPr>
      <w:r>
        <w:t xml:space="preserve">My long-term vision extends beyond academic achievement. I aspire to establish a sustainable chemistry research center at Qatar University, bridging university-industry partnerships for water and energy innovation. With my background in community science engagement (I've led 10+ outreach programs in Qatari schools on environmental chemistry), I will actively mentor the next generation of Chemists from the Gulf region. The scholarship would enable me to focus entirely on research during my studies, ensuring that every academic hour translates into tangible contributions to Qatar Doha's knowledge economy.</w:t>
      </w:r>
    </w:p>
    <w:p>
      <w:pPr>
        <w:pStyle w:val="BodyText"/>
      </w:pPr>
      <w:r>
        <w:t xml:space="preserve">I am deeply impressed by how Qatar University integrates global scientific standards with cultural relevance—a balance essential for meaningful progress in our region. The university's emphasis on interdisciplinary collaboration (evident in its joint initiatives between Chemistry and Engineering departments) perfectly aligns with my research approach. Moreover, the multicultural environment of Education City has prepared me to thrive as a Chemist who can effectively communicate scientific solutions across diverse stakeholders—from policymakers to local communities.</w:t>
      </w:r>
    </w:p>
    <w:p>
      <w:pPr>
        <w:pStyle w:val="BodyText"/>
      </w:pPr>
      <w:r>
        <w:t xml:space="preserve">In closing, this Scholarship Application Letter embodies my lifelong commitment to using chemistry as a force for sustainability in the Middle East. I have attached all required documents, including academic transcripts, research publications, and letters of recommendation from three Qatari scientists who attest to my technical capabilities and cultural alignment. I respectfully request the opportunity to contribute my skills as a dedicated Chemist within Qatar Doha's pioneering academic landscape. Thank you for considering my application; I welcome the chance to discuss how my background can support your mission in person.</w:t>
      </w:r>
    </w:p>
    <w:p>
      <w:pPr>
        <w:pStyle w:val="BodyText"/>
      </w:pPr>
      <w:r>
        <w:t xml:space="preserve">Sincerely,</w:t>
      </w:r>
      <w:r>
        <w:br/>
      </w:r>
      <w:r>
        <w:rPr>
          <w:bCs/>
          <w:b/>
        </w:rPr>
        <w:t xml:space="preserve">Dr. Layla Hassan Al-Thani</w:t>
      </w:r>
      <w:r>
        <w:br/>
      </w:r>
      <w:r>
        <w:t xml:space="preserve">Research Chemist | Qatar National Research Fund Fellow</w:t>
      </w:r>
      <w:r>
        <w:br/>
      </w:r>
      <w:r>
        <w:t xml:space="preserve">Doha, Qatar</w:t>
      </w:r>
      <w:r>
        <w:br/>
      </w:r>
      <w:r>
        <w:t xml:space="preserve">+974 5512 3456 | layla.althani@qataru.edu.qa</w:t>
      </w:r>
    </w:p>
    <w:p>
      <w:pPr>
        <w:pStyle w:val="BodyText"/>
      </w:pPr>
      <w:r>
        <w:rPr>
          <w:bCs/>
          <w:b/>
        </w:rPr>
        <w:t xml:space="preserve">Attachment:</w:t>
      </w:r>
      <w:r>
        <w:t xml:space="preserve"> </w:t>
      </w:r>
      <w:r>
        <w:t xml:space="preserve">Academic Transcripts | Research Publications | Letters of Recommendation</w:t>
      </w:r>
    </w:p>
    <w:p>
      <w:pPr>
        <w:pStyle w:val="BodyText"/>
      </w:pPr>
      <w:r>
        <w:rPr>
          <w:iCs/>
          <w:i/>
        </w:rPr>
        <w:t xml:space="preserve">This Scholarship Application Letter is specifically crafted for the Chemistry program at Qatar University, Doha. It emphasizes regional relevance, cultural alignment, and tangible contributions to Qatar's nation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Qatar Doha</dc:title>
  <dc:creator/>
  <dc:language>en</dc:language>
  <cp:keywords/>
  <dcterms:created xsi:type="dcterms:W3CDTF">2026-07-17T14:14:23Z</dcterms:created>
  <dcterms:modified xsi:type="dcterms:W3CDTF">2026-07-17T14:14:23Z</dcterms:modified>
</cp:coreProperties>
</file>

<file path=docProps/custom.xml><?xml version="1.0" encoding="utf-8"?>
<Properties xmlns="http://schemas.openxmlformats.org/officeDocument/2006/custom-properties" xmlns:vt="http://schemas.openxmlformats.org/officeDocument/2006/docPropsVTypes"/>
</file>